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02366" w14:textId="77777777" w:rsidR="00BA3334" w:rsidRPr="00891B57" w:rsidRDefault="00891B57" w:rsidP="00891B57">
      <w:pPr>
        <w:spacing w:after="0"/>
        <w:jc w:val="center"/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</w:pPr>
      <w:r>
        <w:rPr>
          <w:rFonts w:ascii="Times New Roman" w:eastAsia="Times New Roman" w:hAnsi="Times New Roman" w:cs="Times New Roman"/>
          <w:b/>
          <w:noProof/>
          <w:color w:val="FFFFFF" w:themeColor="background1"/>
          <w:sz w:val="28"/>
          <w:szCs w:val="28"/>
          <w:lang w:eastAsia="da-DK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2B0A5F4" wp14:editId="5DDB75DA">
                <wp:simplePos x="0" y="0"/>
                <wp:positionH relativeFrom="column">
                  <wp:posOffset>0</wp:posOffset>
                </wp:positionH>
                <wp:positionV relativeFrom="paragraph">
                  <wp:posOffset>-163195</wp:posOffset>
                </wp:positionV>
                <wp:extent cx="6629400" cy="571500"/>
                <wp:effectExtent l="0" t="0" r="0" b="0"/>
                <wp:wrapNone/>
                <wp:docPr id="3" name="Rektange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5715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5E881" id="Rektangel 3" o:spid="_x0000_s1026" style="position:absolute;margin-left:0;margin-top:-12.85pt;width:522pt;height:4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A9EmAIAAKgFAAAOAAAAZHJzL2Uyb0RvYy54bWysVEtPGzEQvlfqf7B8L5uEACVigyIQVSUK&#10;CKg4O147a9X2uLaTTfrrGdu7gdJeqHrZnfeMv3mcnW+NJhvhgwJb0/HBiBJhOTTKrmr6/fHq02dK&#10;QmS2YRqsqOlOBHo+//jhrHMzMYEWdCM8wSA2zDpX0zZGN6uqwFthWDgAJywqJXjDIrJ+VTWedRjd&#10;6GoyGh1XHfjGeeAiBJReFiWd5/hSCh5vpQwiEl1TrC3mr8/fZfpW8zM2W3nmWsX7Mtg/VGGYsph0&#10;H+qSRUbWXv0RyijuIYCMBxxMBVIqLvIb8DXj0ZvXPLTMifwWBCe4PUzh/4XlN5s7T1RT00NKLDPY&#10;onvxAxu2EpocJng6F2Zo9eDufM8FJNNbt9Kb9MdXkG2GdLeHVGwj4Sg8Pp6cTkeIPEfd0cn4CGkM&#10;U714Ox/iFwGGJKKmHluWkWSb6xCL6WCSkgXQqrlSWmcmjYm40J5sGDaYcS5sHGd3vTbfoCnyE8za&#10;t5pp17IiTcKhmDxvKVAu7bcc2qZMFlLOUk6SVAmWAkSm4k6LZKftvZCIZ8ajlOhXy1RhGTrcCgRj&#10;GD2EITskQ4nx3+nbuyRvkWf9nf57p5wfbNz7G2XBZxz3yBTQNMJbUJDFfoCiAJCwWEKzw5nyUJYt&#10;OH6lsLXXLMQ75nG7EAC8GPEWP1JDV1PoKUpa8L/+Jk/2OPSopaTDba1p+LlmXlCiv1pch9PxdJrW&#10;OzPTo5MJMv61ZvlaY9fmAnBexnibHM9kso96IKUH84SHZZGyoopZjrlryqMfmItYGoqniYvFIpvh&#10;SjsWr+2D4yl4QjWN7uP2iXnXz3fEzbiBYbPZ7M2YF9vkaWGxjiBV3oEXXHu88RzkUe1PV7o3r/ls&#10;9XJg588AAAD//wMAUEsDBBQABgAIAAAAIQClyFoX3gAAAAgBAAAPAAAAZHJzL2Rvd25yZXYueG1s&#10;TI9LT8MwEITvSPwHa5G4tQ4hFAjZVAjBAYGEaFHOTrx5qH5EtpsEfj3uCY6zs5r5ptguWrGJnB+s&#10;QbhaJ8DINFYOpkP42r+s7oD5IIwUyhpC+CYP2/L8rBC5tLP5pGkXOhZDjM8FQh/CmHPum5608Gs7&#10;kolea50WIUrXcenEHMO14mmSbLgWg4kNvRjpqafmsDtqhPe2+pnf0v3UTu6V7g+qqp8/KsTLi+Xx&#10;AVigJfw9wwk/okMZmWp7NNIzhRCHBIRVenML7GQnWRZPNcImuwZeFvz/gPIXAAD//wMAUEsBAi0A&#10;FAAGAAgAAAAhALaDOJL+AAAA4QEAABMAAAAAAAAAAAAAAAAAAAAAAFtDb250ZW50X1R5cGVzXS54&#10;bWxQSwECLQAUAAYACAAAACEAOP0h/9YAAACUAQAACwAAAAAAAAAAAAAAAAAvAQAAX3JlbHMvLnJl&#10;bHNQSwECLQAUAAYACAAAACEADNwPRJgCAACoBQAADgAAAAAAAAAAAAAAAAAuAgAAZHJzL2Uyb0Rv&#10;Yy54bWxQSwECLQAUAAYACAAAACEApchaF94AAAAIAQAADwAAAAAAAAAAAAAAAADyBAAAZHJzL2Rv&#10;d25yZXYueG1sUEsFBgAAAAAEAAQA8wAAAP0FAAAAAA==&#10;" fillcolor="#2e74b5 [2404]" stroked="f">
                <v:fill opacity="32896f"/>
              </v:rect>
            </w:pict>
          </mc:Fallback>
        </mc:AlternateContent>
      </w:r>
      <w:r w:rsidR="00BA3334" w:rsidRPr="00891B57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  <w:t>B</w:t>
      </w:r>
      <w:r w:rsidR="004D6064" w:rsidRPr="00891B57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  <w:t>ESLUTNINGSKVALITET</w:t>
      </w:r>
    </w:p>
    <w:p w14:paraId="32AAAC1D" w14:textId="77777777" w:rsidR="00BA3334" w:rsidRPr="00891B57" w:rsidRDefault="004D6064" w:rsidP="00891B57">
      <w:pPr>
        <w:spacing w:after="0"/>
        <w:jc w:val="center"/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</w:pPr>
      <w:r w:rsidRPr="00891B57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eastAsia="da-DK"/>
        </w:rPr>
        <w:t>BEHANDLING AF SLIDGIGT I HOFTEN</w:t>
      </w:r>
    </w:p>
    <w:p w14:paraId="5899A6E1" w14:textId="77777777" w:rsidR="00BA3334" w:rsidRPr="00954B19" w:rsidRDefault="004D6064" w:rsidP="00891B57">
      <w:pPr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Vejledning</w:t>
      </w:r>
    </w:p>
    <w:p w14:paraId="19A3F77B" w14:textId="77777777" w:rsidR="00BA3334" w:rsidRPr="00954B19" w:rsidRDefault="00BA3334" w:rsidP="0008726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Dette spørgeskema indeholder spørgsmål om, hvordan det er for dig at træffe beslutninger om b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ehandling af slidgigt i </w:t>
      </w: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din hofte.</w:t>
      </w:r>
    </w:p>
    <w:p w14:paraId="4259F92F" w14:textId="77777777" w:rsidR="00BA3334" w:rsidRDefault="00810F46" w:rsidP="0008726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noProof/>
          <w:sz w:val="24"/>
          <w:szCs w:val="20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4521D5" wp14:editId="422FC8F6">
                <wp:simplePos x="0" y="0"/>
                <wp:positionH relativeFrom="column">
                  <wp:posOffset>3920490</wp:posOffset>
                </wp:positionH>
                <wp:positionV relativeFrom="paragraph">
                  <wp:posOffset>73660</wp:posOffset>
                </wp:positionV>
                <wp:extent cx="144780" cy="121920"/>
                <wp:effectExtent l="0" t="0" r="26670" b="11430"/>
                <wp:wrapNone/>
                <wp:docPr id="16" name="Rektange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219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F561E7" w14:textId="77777777" w:rsidR="00810F46" w:rsidRDefault="00810F46" w:rsidP="00810F46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ktangel 16" o:spid="_x0000_s1026" style="position:absolute;margin-left:308.7pt;margin-top:5.8pt;width:11.4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4Q/ygIAABcGAAAOAAAAZHJzL2Uyb0RvYy54bWysVE1PGzEQvVfqf7B8L5tEfEYkKIJSVUIU&#10;ARVnx2tnV9ge13ZI0l/fZ+8mUMqhVL3sju35fPNmTs/W1rAnFWJLbsKHewPOlJNUt24x4d/vLz8d&#10;cxaTcLUw5NSEb1TkZ9OPH05XfqxG1JCpVWBw4uJ45Se8ScmPqyrKRlkR98grh0dNwYqEY1hUdRAr&#10;eLemGg0Gh9WKQu0DSRUjbi+6Rz4t/rVWMn3TOqrEzIQjt1S+oXzn+VtNT8V4EYRvWtmnIf4hCyta&#10;h6A7VxciCbYM7R+ubCsDRdJpT5KtSOtWqlIDqhkOXlVz1wivSi0AJ/odTPH/uZXXTzeBtTV6d8iZ&#10;ExY9ulWP6NhCGYY7ALTycQy9O38T+lOEmKtd62DzH3WwdQF1swNVrROTuBzu7x8dA3qJp+FoeDIq&#10;oFfPxj7E9EWRZVmY8ICeFSjF01VMCAjVrUqO5eiyNab0zTi2mvCTg9EB3AuwRxuRIFqPeqJbcCbM&#10;ArSUKRSPkUxbZ+vsp1BMnZvAngTIUT8Oc60I9ptWjnwhYtMplaeOM4GWri5ZNErUn13N0sYDPAea&#10;85yWVTVnRiF8lopmEq35G00kYRxyycB3UBcpbYzKmRt3qzR6VhDvSgmLea6kIzYmD3hv6V2cwSAr&#10;atT+TtveJFurMk/vtN8Zlfjk0s7eto76vuRpf6sVutPfQtEBkLFI6/kakGZxTvUGFA7UzXb08rJF&#10;065ETDciYJiBBRZU+oaPNoTOUC9x1lD4+dZ91seM4RWtxHIAm34sRUBjzVeH6TsBqfM2KYf9gyNw&#10;moWXL/OXL25pzwkUG2IVelnErJ/MVtSB7AP22CxHxZNwErE73vaH89T1FptQqtmsqGGDeJGu3J2X&#10;2XkGONP1fv0ggu+nKWEMr2m7SMT41VB1utnS0WyZSLdl4p5x7aHH9imz0W/KvN5enovW8z6f/gIA&#10;AP//AwBQSwMEFAAGAAgAAAAhANEyfPjfAAAACQEAAA8AAABkcnMvZG93bnJldi54bWxMj8FOwzAQ&#10;RO9I/IO1lbggaqdUbpvGqQCJGxxIkbi68TaJaq9D7Dbh7zEnelzN08zbYjc5yy44hM6TgmwugCHV&#10;3nTUKPjcvz6sgYWoyWjrCRX8YIBdeXtT6Nz4kT7wUsWGpRIKuVbQxtjnnIe6RafD3PdIKTv6wemY&#10;zqHhZtBjKneWL4SQ3OmO0kKre3xpsT5VZ6dgfP6edLWyR2uq/eb09ba5l/Su1N1setoCizjFfxj+&#10;9JM6lMnp4M9kArMKZLZaJjQFmQSWALkUC2AHBY9iDbws+PUH5S8AAAD//wMAUEsBAi0AFAAGAAgA&#10;AAAhALaDOJL+AAAA4QEAABMAAAAAAAAAAAAAAAAAAAAAAFtDb250ZW50X1R5cGVzXS54bWxQSwEC&#10;LQAUAAYACAAAACEAOP0h/9YAAACUAQAACwAAAAAAAAAAAAAAAAAvAQAAX3JlbHMvLnJlbHNQSwEC&#10;LQAUAAYACAAAACEA0MeEP8oCAAAXBgAADgAAAAAAAAAAAAAAAAAuAgAAZHJzL2Uyb0RvYy54bWxQ&#10;SwECLQAUAAYACAAAACEA0TJ8+N8AAAAJAQAADwAAAAAAAAAAAAAAAAAkBQAAZHJzL2Rvd25yZXYu&#10;eG1sUEsFBgAAAAAEAAQA8wAAADAGAAAAAA==&#10;" filled="f" strokecolor="black [3200]">
                <v:stroke joinstyle="round"/>
                <v:textbox>
                  <w:txbxContent>
                    <w:p w:rsidR="00810F46" w:rsidRDefault="00810F46" w:rsidP="00810F46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BA3334"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Marker venligst dit svar ved hvert spørgsmål ved at sætte </w:t>
      </w:r>
      <w:r w:rsidR="00404B89"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kryds</w:t>
      </w:r>
      <w:r w:rsidR="00404B89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X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</w:t>
      </w:r>
      <w:r w:rsidR="00BA3334"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i boksen eller sæt cirkel </w:t>
      </w:r>
      <w:r w:rsidRPr="00810F46">
        <w:rPr>
          <w:rFonts w:ascii="Footlight MT Light" w:eastAsia="Times New Roman" w:hAnsi="Footlight MT Light" w:cs="Times New Roman"/>
          <w:sz w:val="36"/>
          <w:szCs w:val="36"/>
          <w:lang w:eastAsia="da-DK"/>
        </w:rPr>
        <w:t>O</w:t>
      </w:r>
      <w:r>
        <w:rPr>
          <w:rFonts w:ascii="Footlight MT Light" w:eastAsia="Times New Roman" w:hAnsi="Footlight MT Light" w:cs="Times New Roman"/>
          <w:sz w:val="24"/>
          <w:szCs w:val="20"/>
          <w:lang w:eastAsia="da-DK"/>
        </w:rPr>
        <w:t xml:space="preserve"> </w:t>
      </w:r>
      <w:r w:rsidR="00BA3334"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om tallet.</w:t>
      </w:r>
    </w:p>
    <w:p w14:paraId="10B94F34" w14:textId="77777777" w:rsidR="00BA3334" w:rsidRPr="00954B19" w:rsidRDefault="00BA3334" w:rsidP="004D6064">
      <w:pPr>
        <w:spacing w:before="240"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Dine svar fortæller os tre vigtige ting:</w:t>
      </w:r>
    </w:p>
    <w:p w14:paraId="30202A2D" w14:textId="77777777" w:rsidR="00BA3334" w:rsidRPr="00810F46" w:rsidRDefault="00BA3334" w:rsidP="004D6064">
      <w:pPr>
        <w:spacing w:before="240"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1.</w:t>
      </w:r>
      <w:r w:rsidR="00FB0CBE"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Hvad betyder mest for dig?</w:t>
      </w:r>
    </w:p>
    <w:p w14:paraId="5CFEC13C" w14:textId="77777777" w:rsidR="00BA3334" w:rsidRPr="00810F46" w:rsidRDefault="00BA3334" w:rsidP="0008726A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2. Hvor godt klarer vi os i forhold til at give dig information?</w:t>
      </w:r>
    </w:p>
    <w:p w14:paraId="3448002D" w14:textId="77777777" w:rsidR="00BA3334" w:rsidRDefault="00BA3334" w:rsidP="008634FC">
      <w:pPr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3.</w:t>
      </w:r>
      <w:r w:rsidR="00FB0CBE"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Pr="00810F46">
        <w:rPr>
          <w:rFonts w:ascii="Times New Roman" w:eastAsia="Times New Roman" w:hAnsi="Times New Roman" w:cs="Times New Roman"/>
          <w:sz w:val="24"/>
          <w:szCs w:val="20"/>
          <w:lang w:eastAsia="da-DK"/>
        </w:rPr>
        <w:t>Hvad taler du med sundhedspersonalet om?</w:t>
      </w:r>
    </w:p>
    <w:p w14:paraId="493B8EF8" w14:textId="77777777" w:rsidR="00BA3334" w:rsidRPr="00954B19" w:rsidRDefault="00BA3334" w:rsidP="008634FC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954B19">
        <w:rPr>
          <w:rFonts w:ascii="Times New Roman" w:eastAsia="Times New Roman" w:hAnsi="Times New Roman" w:cs="Times New Roman"/>
          <w:sz w:val="24"/>
          <w:szCs w:val="20"/>
          <w:lang w:eastAsia="da-DK"/>
        </w:rPr>
        <w:t>Tak for hjælpen!</w:t>
      </w:r>
    </w:p>
    <w:p w14:paraId="0CE8AB05" w14:textId="77777777" w:rsidR="00BF005C" w:rsidRDefault="00BF005C" w:rsidP="006232C7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0"/>
          <w:lang w:eastAsia="da-DK"/>
        </w:rPr>
        <w:drawing>
          <wp:inline distT="0" distB="0" distL="0" distR="0" wp14:anchorId="3E3D6460" wp14:editId="54409D00">
            <wp:extent cx="6645275" cy="18415"/>
            <wp:effectExtent l="0" t="0" r="3175" b="635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275" cy="1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F59A02" w14:textId="77777777" w:rsidR="00BA3334" w:rsidRPr="006232C7" w:rsidRDefault="00BA3334" w:rsidP="006232C7">
      <w:pPr>
        <w:spacing w:after="0"/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</w:pPr>
      <w:r w:rsidRPr="006232C7"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  <w:t>Del 1: Hvad betyder mest for dig?</w:t>
      </w:r>
    </w:p>
    <w:p w14:paraId="6D222B98" w14:textId="77777777" w:rsidR="006232C7" w:rsidRPr="00954B19" w:rsidRDefault="006232C7" w:rsidP="006232C7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52EF637F" w14:textId="77777777" w:rsidR="0010141E" w:rsidRDefault="00BA3334" w:rsidP="0010141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0141E">
        <w:rPr>
          <w:rFonts w:ascii="Times New Roman" w:hAnsi="Times New Roman" w:cs="Times New Roman"/>
          <w:b/>
          <w:sz w:val="24"/>
          <w:szCs w:val="24"/>
        </w:rPr>
        <w:t>De følgende spørgsmål omhandler nogle af de årsager andre patienter har givet i forhold til at vælge eller fravælge operation med indsættelse af en kunstig hofte.</w:t>
      </w:r>
    </w:p>
    <w:p w14:paraId="44C8F3F3" w14:textId="77777777" w:rsidR="00BA3334" w:rsidRDefault="00BA3334" w:rsidP="0010141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0141E">
        <w:rPr>
          <w:rFonts w:ascii="Times New Roman" w:hAnsi="Times New Roman" w:cs="Times New Roman"/>
          <w:b/>
          <w:sz w:val="24"/>
          <w:szCs w:val="24"/>
        </w:rPr>
        <w:t>Vi er interesseret i, hvad der er vigtigt for dig.</w:t>
      </w:r>
    </w:p>
    <w:p w14:paraId="6C4391EF" w14:textId="77777777" w:rsidR="00BA3334" w:rsidRDefault="00BA3334" w:rsidP="004D6064">
      <w:pPr>
        <w:spacing w:before="24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Markér venligst på en skala fra 0 til 10, hvor vigtig</w:t>
      </w:r>
      <w:r w:rsidR="004237DD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t</w:t>
      </w: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 hver af følgende udsagn er for dig, når du overvejer, </w:t>
      </w:r>
      <w:r w:rsidRPr="0010141E">
        <w:rPr>
          <w:rFonts w:ascii="Times New Roman" w:eastAsia="Times New Roman" w:hAnsi="Times New Roman" w:cs="Times New Roman"/>
          <w:b/>
          <w:sz w:val="24"/>
          <w:szCs w:val="20"/>
          <w:u w:val="single"/>
          <w:lang w:eastAsia="da-DK"/>
        </w:rPr>
        <w:t>om du vil opereres eller ej</w:t>
      </w: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.</w:t>
      </w:r>
    </w:p>
    <w:p w14:paraId="774263CC" w14:textId="77777777" w:rsidR="00891B57" w:rsidRDefault="00891B57" w:rsidP="004D6064">
      <w:pPr>
        <w:spacing w:before="24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48FB918E" w14:textId="77777777" w:rsidR="00891B57" w:rsidRDefault="00A854F6" w:rsidP="00891B57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Hvor vigtigt er det for dig</w:t>
      </w:r>
      <w:r w:rsidR="00BA3334"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…</w:t>
      </w:r>
    </w:p>
    <w:p w14:paraId="760BC595" w14:textId="77777777" w:rsidR="00891B57" w:rsidRDefault="00891B57" w:rsidP="00891B57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3CA7CC88" w14:textId="77777777" w:rsidR="0008726A" w:rsidRPr="0008726A" w:rsidRDefault="0008726A" w:rsidP="00891B57">
      <w:pPr>
        <w:spacing w:after="0"/>
        <w:rPr>
          <w:rFonts w:ascii="Times New Roman" w:eastAsia="Times New Roman" w:hAnsi="Times New Roman" w:cs="Times New Roman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ab/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ab/>
      </w:r>
      <w:r w:rsidR="00A854F6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</w:t>
      </w:r>
      <w:r w:rsidRPr="0008726A">
        <w:rPr>
          <w:rFonts w:ascii="Times New Roman" w:eastAsia="Times New Roman" w:hAnsi="Times New Roman" w:cs="Times New Roman"/>
          <w:lang w:eastAsia="da-DK"/>
        </w:rPr>
        <w:t xml:space="preserve">Slet ikke </w:t>
      </w:r>
      <w:r w:rsidRPr="0008726A">
        <w:rPr>
          <w:rFonts w:ascii="Times New Roman" w:eastAsia="Times New Roman" w:hAnsi="Times New Roman" w:cs="Times New Roman"/>
          <w:lang w:eastAsia="da-DK"/>
        </w:rPr>
        <w:tab/>
      </w:r>
      <w:r w:rsidRPr="0008726A">
        <w:rPr>
          <w:rFonts w:ascii="Times New Roman" w:eastAsia="Times New Roman" w:hAnsi="Times New Roman" w:cs="Times New Roman"/>
          <w:lang w:eastAsia="da-DK"/>
        </w:rPr>
        <w:tab/>
      </w:r>
      <w:r w:rsidRPr="0008726A">
        <w:rPr>
          <w:rFonts w:ascii="Times New Roman" w:eastAsia="Times New Roman" w:hAnsi="Times New Roman" w:cs="Times New Roman"/>
          <w:lang w:eastAsia="da-DK"/>
        </w:rPr>
        <w:tab/>
      </w:r>
      <w:r w:rsidRPr="0008726A">
        <w:rPr>
          <w:rFonts w:ascii="Times New Roman" w:eastAsia="Times New Roman" w:hAnsi="Times New Roman" w:cs="Times New Roman"/>
          <w:lang w:eastAsia="da-DK"/>
        </w:rPr>
        <w:tab/>
        <w:t xml:space="preserve">             </w:t>
      </w:r>
      <w:r>
        <w:rPr>
          <w:rFonts w:ascii="Times New Roman" w:eastAsia="Times New Roman" w:hAnsi="Times New Roman" w:cs="Times New Roman"/>
          <w:lang w:eastAsia="da-DK"/>
        </w:rPr>
        <w:t xml:space="preserve">   </w:t>
      </w:r>
      <w:r w:rsidR="00C32723">
        <w:rPr>
          <w:rFonts w:ascii="Times New Roman" w:eastAsia="Times New Roman" w:hAnsi="Times New Roman" w:cs="Times New Roman"/>
          <w:lang w:eastAsia="da-DK"/>
        </w:rPr>
        <w:t xml:space="preserve">             </w:t>
      </w:r>
      <w:r w:rsidRPr="0008726A">
        <w:rPr>
          <w:rFonts w:ascii="Times New Roman" w:eastAsia="Times New Roman" w:hAnsi="Times New Roman" w:cs="Times New Roman"/>
          <w:lang w:eastAsia="da-DK"/>
        </w:rPr>
        <w:t xml:space="preserve">Særdeles </w:t>
      </w:r>
    </w:p>
    <w:p w14:paraId="0C5E4A5C" w14:textId="77777777" w:rsidR="0008726A" w:rsidRPr="00881F13" w:rsidRDefault="00A854F6" w:rsidP="0008726A">
      <w:pPr>
        <w:spacing w:after="0"/>
        <w:ind w:left="1304" w:firstLine="1304"/>
        <w:rPr>
          <w:rFonts w:ascii="Times New Roman" w:eastAsia="Times New Roman" w:hAnsi="Times New Roman" w:cs="Times New Roman"/>
          <w:lang w:eastAsia="da-DK"/>
        </w:rPr>
      </w:pPr>
      <w:r>
        <w:rPr>
          <w:rFonts w:ascii="Times New Roman" w:eastAsia="Times New Roman" w:hAnsi="Times New Roman" w:cs="Times New Roman"/>
          <w:lang w:eastAsia="da-DK"/>
        </w:rPr>
        <w:t xml:space="preserve">  </w:t>
      </w:r>
      <w:r w:rsidR="0008726A" w:rsidRPr="00881F13">
        <w:rPr>
          <w:rFonts w:ascii="Times New Roman" w:eastAsia="Times New Roman" w:hAnsi="Times New Roman" w:cs="Times New Roman"/>
          <w:lang w:eastAsia="da-DK"/>
        </w:rPr>
        <w:t xml:space="preserve">vigtigt </w:t>
      </w:r>
      <w:r w:rsidR="0008726A" w:rsidRPr="00881F13">
        <w:rPr>
          <w:rFonts w:ascii="Times New Roman" w:eastAsia="Times New Roman" w:hAnsi="Times New Roman" w:cs="Times New Roman"/>
          <w:lang w:eastAsia="da-DK"/>
        </w:rPr>
        <w:tab/>
      </w:r>
      <w:r w:rsidR="0008726A" w:rsidRPr="00881F13">
        <w:rPr>
          <w:rFonts w:ascii="Times New Roman" w:eastAsia="Times New Roman" w:hAnsi="Times New Roman" w:cs="Times New Roman"/>
          <w:lang w:eastAsia="da-DK"/>
        </w:rPr>
        <w:tab/>
      </w:r>
      <w:r w:rsidR="0008726A" w:rsidRPr="00881F13">
        <w:rPr>
          <w:rFonts w:ascii="Times New Roman" w:eastAsia="Times New Roman" w:hAnsi="Times New Roman" w:cs="Times New Roman"/>
          <w:lang w:eastAsia="da-DK"/>
        </w:rPr>
        <w:tab/>
      </w:r>
      <w:r w:rsidR="0008726A" w:rsidRPr="00881F13">
        <w:rPr>
          <w:rFonts w:ascii="Times New Roman" w:eastAsia="Times New Roman" w:hAnsi="Times New Roman" w:cs="Times New Roman"/>
          <w:lang w:eastAsia="da-DK"/>
        </w:rPr>
        <w:tab/>
        <w:t xml:space="preserve">                    </w:t>
      </w:r>
      <w:r w:rsidR="00C32723" w:rsidRPr="00881F13">
        <w:rPr>
          <w:rFonts w:ascii="Times New Roman" w:eastAsia="Times New Roman" w:hAnsi="Times New Roman" w:cs="Times New Roman"/>
          <w:lang w:eastAsia="da-DK"/>
        </w:rPr>
        <w:t xml:space="preserve">             </w:t>
      </w:r>
      <w:r w:rsidR="0008726A" w:rsidRPr="00881F13">
        <w:rPr>
          <w:rFonts w:ascii="Times New Roman" w:eastAsia="Times New Roman" w:hAnsi="Times New Roman" w:cs="Times New Roman"/>
          <w:lang w:eastAsia="da-DK"/>
        </w:rPr>
        <w:t>vigtigt</w:t>
      </w:r>
    </w:p>
    <w:p w14:paraId="185773CE" w14:textId="77777777" w:rsidR="0008726A" w:rsidRPr="00881F13" w:rsidRDefault="00A854F6" w:rsidP="0008726A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at </w:t>
      </w:r>
      <w:r w:rsidR="0008726A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afhjælpe dine</w:t>
      </w:r>
    </w:p>
    <w:p w14:paraId="6E026B24" w14:textId="77777777" w:rsidR="0008726A" w:rsidRDefault="0008726A" w:rsidP="0008726A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hoftesmerter?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..............</w:t>
      </w:r>
      <w:r w:rsidR="00A854F6">
        <w:rPr>
          <w:rFonts w:ascii="Times New Roman" w:eastAsia="Times New Roman" w:hAnsi="Times New Roman" w:cs="Times New Roman"/>
          <w:sz w:val="24"/>
          <w:szCs w:val="20"/>
          <w:lang w:eastAsia="da-DK"/>
        </w:rPr>
        <w:t>...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0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1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2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3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4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5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6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7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8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 9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10</w:t>
      </w:r>
    </w:p>
    <w:p w14:paraId="6DD544F4" w14:textId="77777777" w:rsidR="0008726A" w:rsidRDefault="0008726A" w:rsidP="00087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29C32EAA" w14:textId="77777777" w:rsidR="0008726A" w:rsidRDefault="00BA3334" w:rsidP="0008726A">
      <w:pPr>
        <w:pStyle w:val="ListParagraph"/>
        <w:numPr>
          <w:ilvl w:val="1"/>
          <w:numId w:val="7"/>
        </w:numPr>
        <w:spacing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ikke at være begrænset</w:t>
      </w:r>
    </w:p>
    <w:p w14:paraId="3FE20A7F" w14:textId="77777777" w:rsidR="0008726A" w:rsidRDefault="00BA3334" w:rsidP="00087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i, hvad du kan foretage </w:t>
      </w:r>
    </w:p>
    <w:p w14:paraId="5DB982B3" w14:textId="77777777" w:rsidR="0008726A" w:rsidRDefault="00BA3334" w:rsidP="00087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dig på grund af dine </w:t>
      </w:r>
    </w:p>
    <w:p w14:paraId="30D801B1" w14:textId="77777777" w:rsidR="0008726A" w:rsidRDefault="00BA3334" w:rsidP="00087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hoftesmerter?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...............</w:t>
      </w:r>
      <w:r w:rsidR="00A854F6">
        <w:rPr>
          <w:rFonts w:ascii="Times New Roman" w:eastAsia="Times New Roman" w:hAnsi="Times New Roman" w:cs="Times New Roman"/>
          <w:sz w:val="24"/>
          <w:szCs w:val="20"/>
          <w:lang w:eastAsia="da-DK"/>
        </w:rPr>
        <w:t>...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0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1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2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3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4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5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6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7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8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9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10</w:t>
      </w:r>
    </w:p>
    <w:p w14:paraId="69C5B605" w14:textId="77777777" w:rsidR="0008726A" w:rsidRDefault="0008726A" w:rsidP="00087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60E4CC09" w14:textId="77777777" w:rsidR="004D6064" w:rsidRDefault="004D6064" w:rsidP="00087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44745687" w14:textId="77777777" w:rsidR="00A854F6" w:rsidRDefault="00A854F6" w:rsidP="0008726A">
      <w:pPr>
        <w:pStyle w:val="ListParagraph"/>
        <w:numPr>
          <w:ilvl w:val="1"/>
          <w:numId w:val="7"/>
        </w:numPr>
        <w:spacing w:line="240" w:lineRule="auto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at </w:t>
      </w:r>
      <w:r w:rsidR="00BA3334" w:rsidRPr="0008726A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>undgå</w:t>
      </w:r>
      <w:r w:rsidR="00BA3334" w:rsidRP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</w:p>
    <w:p w14:paraId="3E284A0A" w14:textId="77777777" w:rsidR="00BA3334" w:rsidRPr="0008726A" w:rsidRDefault="00BA3334" w:rsidP="00A854F6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hofteoperation?</w:t>
      </w:r>
      <w:r w:rsidR="00A854F6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...............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0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1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2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3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4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5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6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7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8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9         </w:t>
      </w:r>
      <w:r w:rsidR="00C3272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08726A">
        <w:rPr>
          <w:rFonts w:ascii="Times New Roman" w:eastAsia="Times New Roman" w:hAnsi="Times New Roman" w:cs="Times New Roman"/>
          <w:sz w:val="24"/>
          <w:szCs w:val="20"/>
          <w:lang w:eastAsia="da-DK"/>
        </w:rPr>
        <w:t>10</w:t>
      </w:r>
    </w:p>
    <w:p w14:paraId="2AAD4909" w14:textId="77777777" w:rsidR="00BA3334" w:rsidRDefault="00BA3334" w:rsidP="0008726A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54D7AB38" w14:textId="77777777" w:rsidR="00FB0CBE" w:rsidRPr="00954B19" w:rsidRDefault="00FB0CBE" w:rsidP="00BA3334">
      <w:pPr>
        <w:pStyle w:val="ListParagraph"/>
        <w:spacing w:after="0"/>
        <w:ind w:left="36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70D07216" w14:textId="77777777" w:rsidR="00BA3334" w:rsidRPr="0010141E" w:rsidRDefault="00BA3334" w:rsidP="00BA3334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1.4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vilken behandling </w:t>
      </w:r>
      <w:r w:rsidR="00FC1564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vil du 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f</w:t>
      </w:r>
      <w:r w:rsidR="00FC1564">
        <w:rPr>
          <w:rFonts w:ascii="Times New Roman" w:eastAsia="Times New Roman" w:hAnsi="Times New Roman" w:cs="Times New Roman"/>
          <w:sz w:val="24"/>
          <w:szCs w:val="20"/>
          <w:lang w:eastAsia="da-DK"/>
        </w:rPr>
        <w:t>oretrække</w:t>
      </w:r>
      <w:r w:rsidR="00610B09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610B09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at få</w:t>
      </w:r>
      <w:r w:rsidR="00D320B2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9C38EC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for</w:t>
      </w:r>
      <w:r w:rsidR="009C38EC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slidgigt i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din hofte?</w:t>
      </w:r>
    </w:p>
    <w:p w14:paraId="07B5A1AB" w14:textId="77777777" w:rsidR="00853570" w:rsidRPr="00627745" w:rsidRDefault="00853570" w:rsidP="00853570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627745">
        <w:rPr>
          <w:rFonts w:ascii="Times New Roman" w:eastAsia="Times New Roman" w:hAnsi="Times New Roman" w:cs="Times New Roman"/>
          <w:sz w:val="24"/>
          <w:szCs w:val="20"/>
          <w:lang w:eastAsia="da-DK"/>
        </w:rPr>
        <w:t>Operation med indsættelse af en kunstig hofte</w:t>
      </w:r>
    </w:p>
    <w:p w14:paraId="5E07D158" w14:textId="77777777" w:rsidR="00853570" w:rsidRDefault="00853570" w:rsidP="00853570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7E7A03">
        <w:rPr>
          <w:rFonts w:ascii="Times New Roman" w:eastAsia="Times New Roman" w:hAnsi="Times New Roman" w:cs="Times New Roman"/>
          <w:sz w:val="24"/>
          <w:szCs w:val="20"/>
          <w:lang w:eastAsia="da-DK"/>
        </w:rPr>
        <w:t>Andre behandlinger end operation (f.eks. medicin eller træning)</w:t>
      </w:r>
    </w:p>
    <w:p w14:paraId="6CF70DF5" w14:textId="77777777" w:rsidR="00853570" w:rsidRPr="00881F13" w:rsidRDefault="00432B99" w:rsidP="00853570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81F13">
        <w:rPr>
          <w:rFonts w:ascii="Times New Roman" w:hAnsi="Times New Roman" w:cs="Times New Roman"/>
          <w:sz w:val="24"/>
          <w:szCs w:val="24"/>
        </w:rPr>
        <w:t>Jeg er i tvivl</w:t>
      </w:r>
    </w:p>
    <w:p w14:paraId="5CDF6CE8" w14:textId="77777777" w:rsidR="00891B57" w:rsidRDefault="00891B57" w:rsidP="00891B57">
      <w:pPr>
        <w:spacing w:after="0"/>
        <w:rPr>
          <w:rFonts w:ascii="Times New Roman" w:eastAsia="Times New Roman" w:hAnsi="Times New Roman" w:cs="Times New Roman"/>
          <w:sz w:val="24"/>
          <w:szCs w:val="20"/>
          <w:highlight w:val="yellow"/>
          <w:lang w:eastAsia="da-DK"/>
        </w:rPr>
      </w:pPr>
    </w:p>
    <w:p w14:paraId="0261F8B2" w14:textId="77777777" w:rsidR="00891B57" w:rsidRDefault="00891B57" w:rsidP="00891B57">
      <w:pPr>
        <w:spacing w:after="0"/>
        <w:rPr>
          <w:rFonts w:ascii="Times New Roman" w:eastAsia="Times New Roman" w:hAnsi="Times New Roman" w:cs="Times New Roman"/>
          <w:sz w:val="24"/>
          <w:szCs w:val="20"/>
          <w:highlight w:val="yellow"/>
          <w:lang w:eastAsia="da-DK"/>
        </w:rPr>
      </w:pPr>
    </w:p>
    <w:p w14:paraId="038E742C" w14:textId="77777777" w:rsidR="00BA3334" w:rsidRPr="006232C7" w:rsidRDefault="0083012A" w:rsidP="0010141E">
      <w:pPr>
        <w:spacing w:before="240" w:after="0"/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</w:pPr>
      <w:r w:rsidRPr="006232C7">
        <w:rPr>
          <w:rFonts w:ascii="Times New Roman" w:eastAsia="Times New Roman" w:hAnsi="Times New Roman" w:cs="Times New Roman"/>
          <w:b/>
          <w:noProof/>
          <w:sz w:val="28"/>
          <w:szCs w:val="28"/>
          <w:lang w:eastAsia="da-DK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D3F8F1" wp14:editId="58021DA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29400" cy="0"/>
                <wp:effectExtent l="0" t="0" r="19050" b="19050"/>
                <wp:wrapNone/>
                <wp:docPr id="4" name="Lige forbindels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81D544" id="Lige forbindelse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0" to="52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AmS1wEAAAsEAAAOAAAAZHJzL2Uyb0RvYy54bWysU8tu2zAQvBfoPxC815IN12gEyzkkSC9B&#10;Y6TNB9Dk0iLAF0jWkv++S0qWgyYo0KIXStzdGe4Ml9vbwWhyghCVsy1dLmpKwHInlD229OXHw6cv&#10;lMTErGDaWWjpGSK93X38sO19AyvXOS0gECSxsel9S7uUfFNVkXdgWFw4DxaT0gXDEm7DsRKB9chu&#10;dLWq603VuyB8cBxixOj9mKS7wi8l8PQkZYREdEuxt1TWUNZDXqvdljXHwHyn+NQG+4cuDFMWD52p&#10;7lli5GdQb6iM4sFFJ9OCO1M5KRWHogHVLOvf1HzvmIeiBc2JfrYp/j9a/u20D0SJlq4psczgFT2q&#10;IxB0/KCsAB2BrLNLvY8NFt/ZfZh20e9DljzIYPIXxZChOHuenYUhEY7BzWZ1s67xAvglV12BPsT0&#10;FZwh+aelWtksmjXs9BgTHoall5Ic1pb0OGo39ee6lEWnlXhQWudkGRy404GcGF55Gpa5eWR4VYU7&#10;bTGYJY0iyl86axj5n0GiJdj2cjwgD+OVk3EONl14tcXqDJPYwQycOvsTcKrPUCiD+jfgGVFOdjbN&#10;YKOsC++1fbVCjvUXB0bd2YKDE+dyvcUanLji3PQ68ki/3hf49Q3vfgEAAP//AwBQSwMEFAAGAAgA&#10;AAAhABFW+EXaAAAAAwEAAA8AAABkcnMvZG93bnJldi54bWxMj01Lw0AQhu+C/2EZwUuxm0rxI2ZT&#10;NCh4U9tSr9PsNIlmZ0N220Z/vRMvehl4eId3nskWg2vVgfrQeDYwmyagiEtvG64MrFdPFzegQkS2&#10;2HomA18UYJGfnmSYWn/kNzosY6WkhEOKBuoYu1TrUNbkMEx9RyzZzvcOo2BfadvjUcpdqy+T5Eo7&#10;bFgu1NhRUVP5udw7A7uX283D+6R4fVy55+tiVn2EyfBtzPnZcH8HKtIQ/5Zh1Bd1yMVp6/dsg2oN&#10;yCPxd45ZMp8Lb0fWeab/u+c/AAAA//8DAFBLAQItABQABgAIAAAAIQC2gziS/gAAAOEBAAATAAAA&#10;AAAAAAAAAAAAAAAAAABbQ29udGVudF9UeXBlc10ueG1sUEsBAi0AFAAGAAgAAAAhADj9If/WAAAA&#10;lAEAAAsAAAAAAAAAAAAAAAAALwEAAF9yZWxzLy5yZWxzUEsBAi0AFAAGAAgAAAAhAEkQCZLXAQAA&#10;CwQAAA4AAAAAAAAAAAAAAAAALgIAAGRycy9lMm9Eb2MueG1sUEsBAi0AFAAGAAgAAAAhABFW+EXa&#10;AAAAAwEAAA8AAAAAAAAAAAAAAAAAMQQAAGRycy9kb3ducmV2LnhtbFBLBQYAAAAABAAEAPMAAAA4&#10;BQAAAAA=&#10;" strokecolor="black [3213]" strokeweight="1.5pt">
                <v:stroke joinstyle="miter"/>
              </v:line>
            </w:pict>
          </mc:Fallback>
        </mc:AlternateContent>
      </w:r>
      <w:r w:rsidR="00BA3334" w:rsidRPr="006232C7"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  <w:t>Del 2: Fakta om slidgigt i hoften</w:t>
      </w:r>
    </w:p>
    <w:p w14:paraId="0B0B759C" w14:textId="77777777" w:rsidR="00BA3334" w:rsidRPr="0010141E" w:rsidRDefault="00BA3334" w:rsidP="0010141E">
      <w:pPr>
        <w:spacing w:before="240"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De følgende spørgsmål omhandler fakta, som læger mener er vigtige for patienter at kende til omkring slidgigt i hoften. Det korrekte svar på hvert spørgsmål er baseret på forskning.</w:t>
      </w:r>
    </w:p>
    <w:p w14:paraId="51AB9FED" w14:textId="77777777" w:rsidR="00763959" w:rsidRDefault="00763959" w:rsidP="00BA3334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402335DF" w14:textId="77777777" w:rsidR="006E056B" w:rsidRPr="006232C7" w:rsidRDefault="00FA1136" w:rsidP="00627745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6232C7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Svar venligst så godt du kan på hvert spørgsmål.</w:t>
      </w:r>
    </w:p>
    <w:p w14:paraId="21D678BE" w14:textId="77777777" w:rsidR="00FA1136" w:rsidRDefault="00FA1136" w:rsidP="00627745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</w:p>
    <w:p w14:paraId="3BE2C480" w14:textId="77777777" w:rsidR="006E056B" w:rsidRPr="006E056B" w:rsidRDefault="006E056B" w:rsidP="006E056B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6E056B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2.1 </w:t>
      </w:r>
      <w:r w:rsidRPr="006E056B">
        <w:rPr>
          <w:rFonts w:ascii="Times New Roman" w:eastAsia="Times New Roman" w:hAnsi="Times New Roman" w:cs="Times New Roman"/>
          <w:sz w:val="24"/>
          <w:szCs w:val="20"/>
          <w:lang w:eastAsia="da-DK"/>
        </w:rPr>
        <w:t>Hvilken behandling vil med størst</w:t>
      </w:r>
      <w:r w:rsidR="00BA3334"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="00BA3334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sandsynlighed </w:t>
      </w:r>
      <w:r w:rsidR="00785422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afhjælpe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oftesmerter</w:t>
      </w:r>
      <w:r w:rsidRPr="006E056B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ved slidgigt?</w:t>
      </w:r>
    </w:p>
    <w:p w14:paraId="0599342D" w14:textId="77777777" w:rsidR="006E056B" w:rsidRPr="006E056B" w:rsidRDefault="006E056B" w:rsidP="00FB0CBE">
      <w:pPr>
        <w:numPr>
          <w:ilvl w:val="0"/>
          <w:numId w:val="5"/>
        </w:num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6E056B">
        <w:rPr>
          <w:rFonts w:ascii="Times New Roman" w:hAnsi="Times New Roman" w:cs="Times New Roman"/>
          <w:sz w:val="24"/>
          <w:szCs w:val="24"/>
        </w:rPr>
        <w:t>Operation</w:t>
      </w:r>
    </w:p>
    <w:p w14:paraId="6173555F" w14:textId="77777777" w:rsidR="00FB0CBE" w:rsidRPr="006E056B" w:rsidRDefault="00FB0CBE" w:rsidP="00FB0CBE">
      <w:pPr>
        <w:numPr>
          <w:ilvl w:val="0"/>
          <w:numId w:val="5"/>
        </w:num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6E056B">
        <w:rPr>
          <w:rFonts w:ascii="Times New Roman" w:hAnsi="Times New Roman" w:cs="Times New Roman"/>
          <w:sz w:val="24"/>
          <w:szCs w:val="24"/>
        </w:rPr>
        <w:t>Andre behandlinger end operation (f.eks. medicin og træning)</w:t>
      </w:r>
    </w:p>
    <w:p w14:paraId="209F121A" w14:textId="77777777" w:rsidR="006E056B" w:rsidRPr="00881F13" w:rsidRDefault="00FB0CBE" w:rsidP="001F4CB9">
      <w:pPr>
        <w:numPr>
          <w:ilvl w:val="0"/>
          <w:numId w:val="5"/>
        </w:numPr>
        <w:spacing w:after="0"/>
        <w:contextualSpacing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881F13">
        <w:rPr>
          <w:rFonts w:ascii="Times New Roman" w:hAnsi="Times New Roman" w:cs="Times New Roman"/>
          <w:sz w:val="24"/>
          <w:szCs w:val="24"/>
        </w:rPr>
        <w:t xml:space="preserve">Begge vil med </w:t>
      </w:r>
      <w:r w:rsidR="00785422" w:rsidRPr="00881F13">
        <w:rPr>
          <w:rFonts w:ascii="Times New Roman" w:hAnsi="Times New Roman" w:cs="Times New Roman"/>
          <w:sz w:val="24"/>
          <w:szCs w:val="24"/>
        </w:rPr>
        <w:t xml:space="preserve">omtrent </w:t>
      </w:r>
      <w:r w:rsidRPr="00881F13">
        <w:rPr>
          <w:rFonts w:ascii="Times New Roman" w:hAnsi="Times New Roman" w:cs="Times New Roman"/>
          <w:sz w:val="24"/>
          <w:szCs w:val="24"/>
        </w:rPr>
        <w:t xml:space="preserve">lige stor sandsynlighed </w:t>
      </w:r>
      <w:r w:rsidR="00785422" w:rsidRPr="00881F13">
        <w:rPr>
          <w:rFonts w:ascii="Times New Roman" w:hAnsi="Times New Roman" w:cs="Times New Roman"/>
          <w:sz w:val="24"/>
          <w:szCs w:val="24"/>
        </w:rPr>
        <w:t>afhjælpe hoftesmerter</w:t>
      </w:r>
    </w:p>
    <w:p w14:paraId="11863B33" w14:textId="77777777" w:rsidR="0083012A" w:rsidRPr="00881F13" w:rsidRDefault="0083012A" w:rsidP="001F4CB9">
      <w:pPr>
        <w:numPr>
          <w:ilvl w:val="0"/>
          <w:numId w:val="5"/>
        </w:numPr>
        <w:spacing w:after="0"/>
        <w:contextualSpacing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881F13">
        <w:rPr>
          <w:rFonts w:ascii="Times New Roman" w:hAnsi="Times New Roman" w:cs="Times New Roman"/>
          <w:sz w:val="24"/>
          <w:szCs w:val="24"/>
        </w:rPr>
        <w:t>Ved ikke</w:t>
      </w:r>
    </w:p>
    <w:p w14:paraId="6599DF81" w14:textId="77777777" w:rsidR="00627745" w:rsidRPr="00881F13" w:rsidRDefault="00627745" w:rsidP="00627745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da-DK"/>
        </w:rPr>
      </w:pPr>
    </w:p>
    <w:p w14:paraId="5B2038BF" w14:textId="77777777" w:rsidR="00627745" w:rsidRPr="00740840" w:rsidRDefault="00627745" w:rsidP="00627745">
      <w:pPr>
        <w:rPr>
          <w:rFonts w:ascii="Times New Roman" w:eastAsia="Times New Roman" w:hAnsi="Times New Roman" w:cs="Times New Roman"/>
          <w:sz w:val="20"/>
          <w:szCs w:val="20"/>
          <w:lang w:eastAsia="da-DK"/>
        </w:rPr>
      </w:pPr>
      <w:r w:rsidRPr="00881F13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2.2 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Hvis 100 patienter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får </w:t>
      </w:r>
      <w:r w:rsidR="006242D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operation med indsættelse af 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en kunstig hofte, </w:t>
      </w: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omtrent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hvor mange har så brug for at få udskiftet </w:t>
      </w:r>
      <w:r w:rsidRPr="0010141E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>den samme hofte igen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inden for 20 år?</w:t>
      </w:r>
    </w:p>
    <w:p w14:paraId="7E2DCBE7" w14:textId="77777777" w:rsidR="00627745" w:rsidRPr="00627745" w:rsidRDefault="00627745" w:rsidP="00627745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627745">
        <w:rPr>
          <w:rFonts w:ascii="Times New Roman" w:eastAsia="Times New Roman" w:hAnsi="Times New Roman" w:cs="Times New Roman"/>
          <w:sz w:val="24"/>
          <w:szCs w:val="20"/>
          <w:lang w:eastAsia="da-DK"/>
        </w:rPr>
        <w:t>Mere end halvdelen</w:t>
      </w:r>
    </w:p>
    <w:p w14:paraId="3DF458ED" w14:textId="77777777" w:rsidR="00627745" w:rsidRPr="00627745" w:rsidRDefault="00627745" w:rsidP="00627745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627745">
        <w:rPr>
          <w:rFonts w:ascii="Times New Roman" w:eastAsia="Times New Roman" w:hAnsi="Times New Roman" w:cs="Times New Roman"/>
          <w:sz w:val="24"/>
          <w:szCs w:val="20"/>
          <w:lang w:eastAsia="da-DK"/>
        </w:rPr>
        <w:t>Omkring halvdelen</w:t>
      </w:r>
    </w:p>
    <w:p w14:paraId="62044740" w14:textId="77777777" w:rsidR="00627745" w:rsidRPr="0083012A" w:rsidRDefault="00627745" w:rsidP="00627745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 w:rsidRPr="00627745">
        <w:rPr>
          <w:rFonts w:ascii="Times New Roman" w:eastAsia="Times New Roman" w:hAnsi="Times New Roman" w:cs="Times New Roman"/>
          <w:sz w:val="24"/>
          <w:szCs w:val="20"/>
          <w:lang w:eastAsia="da-DK"/>
        </w:rPr>
        <w:t>Mindre end halvdelen</w:t>
      </w:r>
    </w:p>
    <w:p w14:paraId="592E4335" w14:textId="77777777" w:rsidR="0083012A" w:rsidRPr="00627745" w:rsidRDefault="0083012A" w:rsidP="00627745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Ved ikke</w:t>
      </w:r>
    </w:p>
    <w:p w14:paraId="5ED523BD" w14:textId="77777777" w:rsidR="00627745" w:rsidRPr="00627745" w:rsidRDefault="00627745" w:rsidP="00627745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da-DK"/>
        </w:rPr>
        <w:tab/>
      </w:r>
    </w:p>
    <w:p w14:paraId="31C9018C" w14:textId="77777777" w:rsidR="00627745" w:rsidRPr="00627745" w:rsidRDefault="006E056B" w:rsidP="00BA3334">
      <w:pPr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446EFF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2.3 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Hvis 100 patienter får indsat en kunstig hofte, omtrent hvor mange har så </w:t>
      </w:r>
      <w:r w:rsidRPr="0010141E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>færre hoftesmerter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efter operationen?</w:t>
      </w:r>
      <w:r w:rsidR="00627745">
        <w:rPr>
          <w:rFonts w:ascii="Times New Roman" w:eastAsia="Times New Roman" w:hAnsi="Times New Roman" w:cs="Times New Roman"/>
          <w:sz w:val="20"/>
          <w:szCs w:val="20"/>
          <w:lang w:eastAsia="da-DK"/>
        </w:rPr>
        <w:tab/>
      </w:r>
    </w:p>
    <w:p w14:paraId="074D2351" w14:textId="77777777" w:rsidR="006E056B" w:rsidRP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3</w:t>
      </w:r>
      <w:r w:rsidRPr="006E056B">
        <w:rPr>
          <w:rFonts w:ascii="Times New Roman" w:eastAsia="Times New Roman" w:hAnsi="Times New Roman" w:cs="Times New Roman"/>
          <w:sz w:val="24"/>
          <w:szCs w:val="20"/>
          <w:lang w:eastAsia="da-DK"/>
        </w:rPr>
        <w:t>0</w:t>
      </w:r>
    </w:p>
    <w:p w14:paraId="35508A88" w14:textId="77777777" w:rsidR="006E056B" w:rsidRP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5</w:t>
      </w:r>
      <w:r w:rsidRPr="006E056B">
        <w:rPr>
          <w:rFonts w:ascii="Times New Roman" w:eastAsia="Times New Roman" w:hAnsi="Times New Roman" w:cs="Times New Roman"/>
          <w:sz w:val="24"/>
          <w:szCs w:val="20"/>
          <w:lang w:eastAsia="da-DK"/>
        </w:rPr>
        <w:t>0</w:t>
      </w:r>
    </w:p>
    <w:p w14:paraId="6DDF4E68" w14:textId="77777777" w:rsidR="006E056B" w:rsidRP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7</w:t>
      </w:r>
      <w:r w:rsidRPr="006E056B">
        <w:rPr>
          <w:rFonts w:ascii="Times New Roman" w:eastAsia="Times New Roman" w:hAnsi="Times New Roman" w:cs="Times New Roman"/>
          <w:sz w:val="24"/>
          <w:szCs w:val="20"/>
          <w:lang w:eastAsia="da-DK"/>
        </w:rPr>
        <w:t>0</w:t>
      </w:r>
    </w:p>
    <w:p w14:paraId="2ACFE52B" w14:textId="77777777" w:rsid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9</w:t>
      </w:r>
      <w:r w:rsidRPr="006E056B">
        <w:rPr>
          <w:rFonts w:ascii="Times New Roman" w:eastAsia="Times New Roman" w:hAnsi="Times New Roman" w:cs="Times New Roman"/>
          <w:sz w:val="24"/>
          <w:szCs w:val="20"/>
          <w:lang w:eastAsia="da-DK"/>
        </w:rPr>
        <w:t>0</w:t>
      </w:r>
    </w:p>
    <w:p w14:paraId="04975FFE" w14:textId="77777777" w:rsidR="0083012A" w:rsidRPr="006E056B" w:rsidRDefault="0083012A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Ved ikke</w:t>
      </w:r>
    </w:p>
    <w:p w14:paraId="3E4A3DAF" w14:textId="77777777" w:rsidR="00176647" w:rsidRDefault="006E056B" w:rsidP="0010141E">
      <w:pPr>
        <w:spacing w:before="240"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544CD7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2.4 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Der kan opstå alvorlige komplikationer efter</w:t>
      </w:r>
      <w:r w:rsidR="00BA3334"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indsættelse af </w:t>
      </w:r>
      <w:r w:rsidRPr="0010141E">
        <w:rPr>
          <w:rFonts w:ascii="Times New Roman" w:eastAsia="Times New Roman" w:hAnsi="Times New Roman" w:cs="Times New Roman"/>
          <w:sz w:val="24"/>
          <w:szCs w:val="20"/>
          <w:lang w:eastAsia="da-DK"/>
        </w:rPr>
        <w:t>en kunstig hofte såsom livstruende blodpropper, infektioner, hjerteanfald og endda død.</w:t>
      </w:r>
    </w:p>
    <w:p w14:paraId="412D3512" w14:textId="77777777" w:rsidR="006E056B" w:rsidRPr="0010141E" w:rsidRDefault="006E056B" w:rsidP="0010141E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Hvis 100 patienter får operation med indsættelse af </w:t>
      </w:r>
      <w:r w:rsidR="00BA3334"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en kunstig hofte, </w:t>
      </w: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omtrent hvor mange får så en alvorlig komplikation inden for </w:t>
      </w: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u w:val="single"/>
          <w:lang w:eastAsia="da-DK"/>
        </w:rPr>
        <w:t>tre måneder</w:t>
      </w: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efter operationen?</w:t>
      </w:r>
    </w:p>
    <w:p w14:paraId="7E59CCDA" w14:textId="77777777" w:rsidR="006E056B" w:rsidRDefault="006E056B" w:rsidP="007E7A03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5614B4D0" w14:textId="77777777" w:rsidR="006E056B" w:rsidRP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4</w:t>
      </w:r>
    </w:p>
    <w:p w14:paraId="736985DF" w14:textId="77777777" w:rsidR="006E056B" w:rsidRP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10</w:t>
      </w:r>
    </w:p>
    <w:p w14:paraId="3241B4F2" w14:textId="77777777" w:rsidR="006E056B" w:rsidRP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14</w:t>
      </w:r>
    </w:p>
    <w:p w14:paraId="1DC78859" w14:textId="77777777" w:rsidR="006E056B" w:rsidRDefault="006E056B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sz w:val="24"/>
          <w:szCs w:val="20"/>
          <w:lang w:eastAsia="da-DK"/>
        </w:rPr>
        <w:t>20</w:t>
      </w:r>
    </w:p>
    <w:p w14:paraId="0AC68F68" w14:textId="77777777" w:rsidR="0083012A" w:rsidRPr="006E056B" w:rsidRDefault="0083012A" w:rsidP="006E056B">
      <w:pPr>
        <w:numPr>
          <w:ilvl w:val="0"/>
          <w:numId w:val="2"/>
        </w:numPr>
        <w:spacing w:after="0"/>
        <w:contextualSpacing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da-DK"/>
        </w:rPr>
        <w:t>Ved ikke</w:t>
      </w:r>
    </w:p>
    <w:p w14:paraId="7E7850C9" w14:textId="77777777" w:rsidR="006E056B" w:rsidRDefault="006E056B" w:rsidP="007E7A0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8C01E36" w14:textId="77777777" w:rsidR="00FB0CBE" w:rsidRDefault="00FB0CBE" w:rsidP="007E7A03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  <w:r w:rsidRPr="006D3EAE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2.5 </w:t>
      </w: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Hvor mange måneder tager det omtrent de </w:t>
      </w: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u w:val="single"/>
          <w:lang w:eastAsia="da-DK"/>
        </w:rPr>
        <w:t>fleste patienter</w:t>
      </w:r>
      <w:r w:rsidRPr="0010141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at genoptage deres sædvanlige aktiviteter efter indsættelse af en kunstig hofte?</w:t>
      </w:r>
    </w:p>
    <w:p w14:paraId="2D53ECBD" w14:textId="77777777" w:rsidR="00FB0CBE" w:rsidRDefault="00FB0CBE" w:rsidP="007E7A03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07ADD073" w14:textId="77777777" w:rsidR="00FB0CBE" w:rsidRPr="00FB0CBE" w:rsidRDefault="00FB0CBE" w:rsidP="00FB0C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Mindre end 2 måneder</w:t>
      </w:r>
    </w:p>
    <w:p w14:paraId="322291B0" w14:textId="77777777" w:rsidR="00FB0CBE" w:rsidRPr="00FB0CBE" w:rsidRDefault="00FB0CBE" w:rsidP="00FB0C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2 til 6 måneder</w:t>
      </w:r>
    </w:p>
    <w:p w14:paraId="733BD278" w14:textId="77777777" w:rsidR="00FB0CBE" w:rsidRPr="00FB0CBE" w:rsidRDefault="00FB0CBE" w:rsidP="00FB0C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 xml:space="preserve">7 </w:t>
      </w:r>
      <w:proofErr w:type="spellStart"/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>til</w:t>
      </w:r>
      <w:proofErr w:type="spellEnd"/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 xml:space="preserve"> 12 </w:t>
      </w:r>
      <w:proofErr w:type="spellStart"/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>måneder</w:t>
      </w:r>
      <w:proofErr w:type="spellEnd"/>
    </w:p>
    <w:p w14:paraId="59063503" w14:textId="77777777" w:rsidR="00FB0CBE" w:rsidRPr="0083012A" w:rsidRDefault="00FB0CBE" w:rsidP="00FB0C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 xml:space="preserve">Mere end 12 </w:t>
      </w:r>
      <w:proofErr w:type="spellStart"/>
      <w:r w:rsidRPr="00FB0CBE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>måneder</w:t>
      </w:r>
      <w:proofErr w:type="spellEnd"/>
    </w:p>
    <w:p w14:paraId="5E2C91D3" w14:textId="77777777" w:rsidR="0083012A" w:rsidRPr="00FB0CBE" w:rsidRDefault="0083012A" w:rsidP="00FB0C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 xml:space="preserve">Ved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val="en-US" w:eastAsia="da-DK"/>
        </w:rPr>
        <w:t>ikke</w:t>
      </w:r>
      <w:proofErr w:type="spellEnd"/>
    </w:p>
    <w:p w14:paraId="6EE32E68" w14:textId="77777777" w:rsidR="00776E9B" w:rsidRPr="006232C7" w:rsidRDefault="00E37673" w:rsidP="00776E9B">
      <w:pPr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</w:pPr>
      <w:r w:rsidRPr="006232C7">
        <w:rPr>
          <w:rFonts w:ascii="Times New Roman" w:eastAsia="Times New Roman" w:hAnsi="Times New Roman" w:cs="Times New Roman"/>
          <w:b/>
          <w:noProof/>
          <w:color w:val="000000" w:themeColor="text1"/>
          <w:sz w:val="28"/>
          <w:szCs w:val="28"/>
          <w:lang w:eastAsia="da-DK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37686D" wp14:editId="3CAE0D9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29400" cy="0"/>
                <wp:effectExtent l="0" t="0" r="19050" b="19050"/>
                <wp:wrapNone/>
                <wp:docPr id="5" name="Lige forbindels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412493" id="Lige forbindelse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52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b1G1wEAAAsEAAAOAAAAZHJzL2Uyb0RvYy54bWysU8tu2zAQvBfoPxC815KN2mgEyzkkSC5B&#10;a7TNB9Dk0iLAF0jGkv++S0qWgyYo0KIXStzdGe4Ml9vbwWhyghCVsy1dLmpKwHInlD229Pnnw6cv&#10;lMTErGDaWWjpGSK93X38sO19AyvXOS0gECSxsel9S7uUfFNVkXdgWFw4DxaT0gXDEm7DsRKB9chu&#10;dLWq603VuyB8cBxixOj9mKS7wi8l8PRNygiJ6JZib6msoayHvFa7LWuOgflO8akN9g9dGKYsHjpT&#10;3bPEyEtQb6iM4sFFJ9OCO1M5KRWHogHVLOvf1PzomIeiBc2JfrYp/j9a/vW0D0SJlq4psczgFT2p&#10;IxB0/KCsAB2BrLNLvY8NFt/ZfZh20e9DljzIYPIXxZChOHuenYUhEY7BzWZ187nGC+CXXHUF+hDT&#10;IzhD8k9LtbJZNGvY6SkmPAxLLyU5rC3pcdRu6nVdyqLTSjworXOyDA7c6UBODK88DcvcPDK8qsKd&#10;thjMkkYR5S+dNYz830GiJdj2cjwgD+OVk3EONl14tcXqDJPYwQycOvsTcKrPUCiD+jfgGVFOdjbN&#10;YKOsC++1fbVCjvUXB0bd2YKDE+dyvcUanLji3PQ68ki/3hf49Q3vfgEAAP//AwBQSwMEFAAGAAgA&#10;AAAhABFW+EXaAAAAAwEAAA8AAABkcnMvZG93bnJldi54bWxMj01Lw0AQhu+C/2EZwUuxm0rxI2ZT&#10;NCh4U9tSr9PsNIlmZ0N220Z/vRMvehl4eId3nskWg2vVgfrQeDYwmyagiEtvG64MrFdPFzegQkS2&#10;2HomA18UYJGfnmSYWn/kNzosY6WkhEOKBuoYu1TrUNbkMEx9RyzZzvcOo2BfadvjUcpdqy+T5Eo7&#10;bFgu1NhRUVP5udw7A7uX283D+6R4fVy55+tiVn2EyfBtzPnZcH8HKtIQ/5Zh1Bd1yMVp6/dsg2oN&#10;yCPxd45ZMp8Lb0fWeab/u+c/AAAA//8DAFBLAQItABQABgAIAAAAIQC2gziS/gAAAOEBAAATAAAA&#10;AAAAAAAAAAAAAAAAAABbQ29udGVudF9UeXBlc10ueG1sUEsBAi0AFAAGAAgAAAAhADj9If/WAAAA&#10;lAEAAAsAAAAAAAAAAAAAAAAALwEAAF9yZWxzLy5yZWxzUEsBAi0AFAAGAAgAAAAhAMSlvUbXAQAA&#10;CwQAAA4AAAAAAAAAAAAAAAAALgIAAGRycy9lMm9Eb2MueG1sUEsBAi0AFAAGAAgAAAAhABFW+EXa&#10;AAAAAwEAAA8AAAAAAAAAAAAAAAAAMQQAAGRycy9kb3ducmV2LnhtbFBLBQYAAAAABAAEAPMAAAA4&#10;BQAAAAA=&#10;" strokecolor="black [3213]" strokeweight="1.5pt">
                <v:stroke joinstyle="miter"/>
              </v:line>
            </w:pict>
          </mc:Fallback>
        </mc:AlternateContent>
      </w:r>
      <w:r w:rsidR="00776E9B" w:rsidRPr="006232C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da-DK"/>
        </w:rPr>
        <w:t>Del 3: Samtale med</w:t>
      </w:r>
      <w:r w:rsidR="00776E9B" w:rsidRPr="006232C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lang w:eastAsia="da-DK"/>
        </w:rPr>
        <w:t xml:space="preserve"> </w:t>
      </w:r>
      <w:r w:rsidR="00776E9B" w:rsidRPr="006232C7">
        <w:rPr>
          <w:rFonts w:ascii="Times New Roman" w:eastAsia="Times New Roman" w:hAnsi="Times New Roman" w:cs="Times New Roman"/>
          <w:b/>
          <w:sz w:val="28"/>
          <w:szCs w:val="28"/>
          <w:lang w:eastAsia="da-DK"/>
        </w:rPr>
        <w:t>sundhedspersonalet</w:t>
      </w:r>
    </w:p>
    <w:p w14:paraId="1C78350F" w14:textId="77777777" w:rsidR="00776E9B" w:rsidRPr="0047378F" w:rsidRDefault="00776E9B" w:rsidP="00776E9B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  <w:r w:rsidRPr="0047378F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Vi vil bede dig svare på følgende spørgsmål om</w:t>
      </w:r>
      <w:r w:rsidR="002D36CF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kring</w:t>
      </w:r>
      <w:r w:rsidR="00A05B7A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,</w:t>
      </w:r>
      <w:r w:rsidRPr="0047378F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 hvad du talte med </w:t>
      </w:r>
      <w:r w:rsidR="002D51CC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[</w:t>
      </w:r>
      <w:r w:rsidRPr="0047378F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sundhedspersonalet</w:t>
      </w:r>
      <w:r w:rsidR="002D51CC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] </w:t>
      </w:r>
      <w:r w:rsidR="00672F78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om</w:t>
      </w:r>
      <w:r w:rsidR="00427D1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 </w:t>
      </w:r>
      <w:r w:rsidRPr="0047378F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vedrørende indsættelse af en kuns</w:t>
      </w:r>
      <w:r w:rsidR="00100EF6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tig hofte </w:t>
      </w:r>
      <w:r w:rsidR="002D51CC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og </w:t>
      </w:r>
      <w:r w:rsidR="00427D1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andre behandlinger</w:t>
      </w:r>
      <w:r w:rsidRPr="0047378F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>, såsom medicin eller træning, for slidgigt i din hofte.</w:t>
      </w:r>
    </w:p>
    <w:p w14:paraId="4A983BDE" w14:textId="77777777" w:rsidR="00F17B59" w:rsidRPr="00776E9B" w:rsidRDefault="00F17B59" w:rsidP="00776E9B">
      <w:pP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</w:p>
    <w:p w14:paraId="4D3D8F0F" w14:textId="77777777" w:rsidR="00AA2AB9" w:rsidRPr="00881F13" w:rsidRDefault="00AA2AB9" w:rsidP="007E7A03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  <w:r w:rsidRPr="00881F1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3.1 </w:t>
      </w:r>
      <w:r w:rsidR="00542616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Talte </w:t>
      </w:r>
      <w:r w:rsidR="002D51CC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[</w:t>
      </w: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sundhedspersonalet</w:t>
      </w:r>
      <w:r w:rsidR="002D51CC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]</w:t>
      </w: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om </w:t>
      </w: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u w:val="single"/>
          <w:lang w:eastAsia="da-DK"/>
        </w:rPr>
        <w:t>operation med indsættelse af en kunstig hofte</w:t>
      </w: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som en mulighed for dig?</w:t>
      </w:r>
      <w:r w:rsidRPr="00881F1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 </w:t>
      </w:r>
    </w:p>
    <w:p w14:paraId="4DA6235E" w14:textId="77777777" w:rsidR="00AA2AB9" w:rsidRPr="00881F13" w:rsidRDefault="00AA2AB9" w:rsidP="00AA2AB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Ja</w:t>
      </w:r>
    </w:p>
    <w:p w14:paraId="79A79CB8" w14:textId="77777777" w:rsidR="00AA2AB9" w:rsidRDefault="00AA2AB9" w:rsidP="00AA2AB9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Nej </w:t>
      </w:r>
    </w:p>
    <w:p w14:paraId="2E343B4D" w14:textId="77777777" w:rsidR="00F17B59" w:rsidRPr="00AA2AB9" w:rsidRDefault="00F17B59" w:rsidP="00F17B59">
      <w:pPr>
        <w:spacing w:after="0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</w:p>
    <w:p w14:paraId="24D3C793" w14:textId="77777777" w:rsidR="00AA2AB9" w:rsidRDefault="00AA2AB9" w:rsidP="007E7A03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6B9C1AA2" w14:textId="29C6B316" w:rsidR="00AA2AB9" w:rsidRDefault="00AA2AB9" w:rsidP="00AA2AB9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  <w:r w:rsidRPr="00881F1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  <w:t xml:space="preserve">3.2 </w:t>
      </w: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Hvor meget talte du og </w:t>
      </w:r>
      <w:r w:rsidR="002D51CC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[</w:t>
      </w: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sundhedspersonalet</w:t>
      </w:r>
      <w:r w:rsidR="002D51CC"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]</w:t>
      </w:r>
      <w:r w:rsidRPr="00881F1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om </w:t>
      </w:r>
      <w:r w:rsidR="00FC1564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grunde</w:t>
      </w:r>
      <w:r w:rsidRPr="00120B3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til at få operation med indsættelse </w:t>
      </w:r>
      <w:r w:rsidR="005E650C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af </w:t>
      </w:r>
      <w:r w:rsidRPr="00120B33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en kunstig hofte?</w:t>
      </w:r>
    </w:p>
    <w:p w14:paraId="5EB69696" w14:textId="77777777" w:rsidR="00AA2AB9" w:rsidRPr="00AA2AB9" w:rsidRDefault="000B36FE" w:rsidP="00AA2AB9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Meget</w:t>
      </w:r>
    </w:p>
    <w:p w14:paraId="1DBBDB53" w14:textId="77777777" w:rsidR="00AA2AB9" w:rsidRPr="00FB0CBE" w:rsidRDefault="000B36FE" w:rsidP="00AA2AB9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En del</w:t>
      </w:r>
    </w:p>
    <w:p w14:paraId="4AD9C908" w14:textId="77777777" w:rsidR="00AA2AB9" w:rsidRPr="00FB0CBE" w:rsidRDefault="000B36FE" w:rsidP="00AA2AB9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Lidt</w:t>
      </w:r>
    </w:p>
    <w:p w14:paraId="2002157E" w14:textId="77777777" w:rsidR="00AA2AB9" w:rsidRPr="00FB0CBE" w:rsidRDefault="00AA2AB9" w:rsidP="00AA2AB9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Slet ikke </w:t>
      </w:r>
    </w:p>
    <w:p w14:paraId="0AFF5799" w14:textId="77777777" w:rsidR="00AA2AB9" w:rsidRDefault="00AA2AB9" w:rsidP="007E7A03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00D02D60" w14:textId="77777777" w:rsidR="00F17B59" w:rsidRDefault="00F17B59" w:rsidP="007E7A03">
      <w:pPr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eastAsia="da-DK"/>
        </w:rPr>
      </w:pPr>
    </w:p>
    <w:p w14:paraId="4D697678" w14:textId="77777777" w:rsidR="00974ABE" w:rsidRPr="00120B33" w:rsidRDefault="00974ABE" w:rsidP="00974ABE">
      <w:pPr>
        <w:spacing w:after="0"/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 w:rsidRPr="00881F13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3.3 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Hvor meget talte du og </w:t>
      </w:r>
      <w:r w:rsidR="002D51CC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[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sundhedspersonalet</w:t>
      </w:r>
      <w:r w:rsidR="002D51CC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]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om</w:t>
      </w:r>
      <w:r w:rsidR="00FC1564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grunde</w:t>
      </w:r>
      <w:r w:rsidRPr="00120B3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til</w:t>
      </w:r>
      <w:r w:rsidRPr="00185236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 </w:t>
      </w:r>
      <w:r w:rsidRPr="00185236">
        <w:rPr>
          <w:rFonts w:ascii="Times New Roman" w:eastAsia="Times New Roman" w:hAnsi="Times New Roman" w:cs="Times New Roman"/>
          <w:b/>
          <w:sz w:val="24"/>
          <w:szCs w:val="20"/>
          <w:u w:val="single"/>
          <w:lang w:eastAsia="da-DK"/>
        </w:rPr>
        <w:t>ikke</w:t>
      </w:r>
      <w:r w:rsidRPr="00185236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 </w:t>
      </w:r>
      <w:r w:rsidRPr="00120B33">
        <w:rPr>
          <w:rFonts w:ascii="Times New Roman" w:eastAsia="Times New Roman" w:hAnsi="Times New Roman" w:cs="Times New Roman"/>
          <w:sz w:val="24"/>
          <w:szCs w:val="20"/>
          <w:lang w:eastAsia="da-DK"/>
        </w:rPr>
        <w:t>at få operation med indsættelse af en kunstig hofte?</w:t>
      </w:r>
    </w:p>
    <w:p w14:paraId="61F2B515" w14:textId="77777777" w:rsidR="00974ABE" w:rsidRPr="00AA2AB9" w:rsidRDefault="000B36FE" w:rsidP="00974A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Meget </w:t>
      </w:r>
      <w:r w:rsidR="00974ABE"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 </w:t>
      </w:r>
    </w:p>
    <w:p w14:paraId="3719C39E" w14:textId="77777777" w:rsidR="00974ABE" w:rsidRPr="00FB0CBE" w:rsidRDefault="000B36FE" w:rsidP="00974A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En del</w:t>
      </w:r>
    </w:p>
    <w:p w14:paraId="727247D5" w14:textId="77777777" w:rsidR="00974ABE" w:rsidRPr="00FB0CBE" w:rsidRDefault="000B36FE" w:rsidP="00974A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Lidt</w:t>
      </w:r>
    </w:p>
    <w:p w14:paraId="253AA281" w14:textId="77777777" w:rsidR="00974ABE" w:rsidRPr="00FB0CBE" w:rsidRDefault="00974ABE" w:rsidP="00974ABE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Slet ikke </w:t>
      </w:r>
    </w:p>
    <w:p w14:paraId="5578E689" w14:textId="77777777" w:rsidR="00AA2AB9" w:rsidRDefault="00AA2AB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30EE0A" w14:textId="77777777" w:rsidR="00F17B59" w:rsidRDefault="00F17B5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228A80F" w14:textId="77777777" w:rsidR="00F17B59" w:rsidRDefault="00F17B59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3.4 </w:t>
      </w:r>
      <w:r w:rsidR="00DF5A70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Talte [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sundhedspersonalet</w:t>
      </w:r>
      <w:r w:rsidR="00DF5A70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]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om andre behandlinger</w:t>
      </w:r>
      <w:r w:rsidRPr="00120B33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end operation, som noget du grundigt burde overveje?</w:t>
      </w:r>
    </w:p>
    <w:p w14:paraId="4CC42AA7" w14:textId="77777777" w:rsidR="00F17B59" w:rsidRPr="00AA2AB9" w:rsidRDefault="00F17B59" w:rsidP="00F17B5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Ja</w:t>
      </w:r>
    </w:p>
    <w:p w14:paraId="1CA53564" w14:textId="77777777" w:rsidR="00F17B59" w:rsidRPr="00AA2AB9" w:rsidRDefault="00F17B59" w:rsidP="00F17B59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Nej </w:t>
      </w:r>
    </w:p>
    <w:p w14:paraId="08FE0650" w14:textId="77777777" w:rsidR="00F17B59" w:rsidRDefault="00F17B59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1444DB65" w14:textId="77777777" w:rsidR="00F17B59" w:rsidRDefault="00F17B59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30A16B3D" w14:textId="77777777" w:rsidR="00F17B59" w:rsidRPr="00120B33" w:rsidRDefault="00F17B59" w:rsidP="00F17B59">
      <w:pPr>
        <w:rPr>
          <w:rFonts w:ascii="Times New Roman" w:eastAsia="Times New Roman" w:hAnsi="Times New Roman" w:cs="Times New Roman"/>
          <w:sz w:val="24"/>
          <w:szCs w:val="20"/>
          <w:lang w:eastAsia="da-DK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 xml:space="preserve">3.5 </w:t>
      </w:r>
      <w:r w:rsidR="00DF5A70"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Spurgte [</w:t>
      </w:r>
      <w:r w:rsidRPr="00881F13">
        <w:rPr>
          <w:rFonts w:ascii="Times New Roman" w:eastAsia="Times New Roman" w:hAnsi="Times New Roman" w:cs="Times New Roman"/>
          <w:sz w:val="24"/>
          <w:szCs w:val="20"/>
          <w:lang w:eastAsia="da-DK"/>
        </w:rPr>
        <w:t>sundhedspersonalet</w:t>
      </w:r>
      <w:r w:rsidR="00DF5A70">
        <w:rPr>
          <w:rFonts w:ascii="Times New Roman" w:eastAsia="Times New Roman" w:hAnsi="Times New Roman" w:cs="Times New Roman"/>
          <w:sz w:val="24"/>
          <w:szCs w:val="20"/>
          <w:lang w:eastAsia="da-DK"/>
        </w:rPr>
        <w:t>]</w:t>
      </w:r>
      <w:r w:rsidR="000B36FE">
        <w:rPr>
          <w:rFonts w:ascii="Times New Roman" w:eastAsia="Times New Roman" w:hAnsi="Times New Roman" w:cs="Times New Roman"/>
          <w:sz w:val="24"/>
          <w:szCs w:val="20"/>
          <w:lang w:eastAsia="da-DK"/>
        </w:rPr>
        <w:t xml:space="preserve"> </w:t>
      </w:r>
      <w:r w:rsidRPr="00120B33">
        <w:rPr>
          <w:rFonts w:ascii="Times New Roman" w:eastAsia="Times New Roman" w:hAnsi="Times New Roman" w:cs="Times New Roman"/>
          <w:sz w:val="24"/>
          <w:szCs w:val="20"/>
          <w:u w:val="single"/>
          <w:lang w:eastAsia="da-DK"/>
        </w:rPr>
        <w:t>dig</w:t>
      </w:r>
      <w:r w:rsidRPr="00120B33">
        <w:rPr>
          <w:rFonts w:ascii="Times New Roman" w:eastAsia="Times New Roman" w:hAnsi="Times New Roman" w:cs="Times New Roman"/>
          <w:sz w:val="24"/>
          <w:szCs w:val="20"/>
          <w:lang w:eastAsia="da-DK"/>
        </w:rPr>
        <w:t>, om du ønskede at få en operation med indsættelse af en kunstig hofte?</w:t>
      </w:r>
    </w:p>
    <w:p w14:paraId="3B9BC9D1" w14:textId="77777777" w:rsidR="00F17B59" w:rsidRPr="00AA2AB9" w:rsidRDefault="00F17B59" w:rsidP="00F17B5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>Ja</w:t>
      </w:r>
    </w:p>
    <w:p w14:paraId="629A3BC7" w14:textId="77777777" w:rsidR="00F17B59" w:rsidRDefault="00F17B59" w:rsidP="00F17B59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  <w:r w:rsidRPr="00AA2AB9"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  <w:t xml:space="preserve">Nej </w:t>
      </w:r>
    </w:p>
    <w:p w14:paraId="51F42DDD" w14:textId="77777777" w:rsidR="00F17B59" w:rsidRDefault="00F17B59" w:rsidP="00F17B59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0"/>
          <w:lang w:eastAsia="da-DK"/>
        </w:rPr>
      </w:pPr>
    </w:p>
    <w:p w14:paraId="1F9058B2" w14:textId="77777777" w:rsidR="00F17B59" w:rsidRDefault="00F17B59" w:rsidP="00F17B59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</w:pPr>
    </w:p>
    <w:p w14:paraId="7FA75D3B" w14:textId="77777777" w:rsidR="00F17B59" w:rsidRPr="007E7A03" w:rsidRDefault="00F17B59" w:rsidP="00F17B5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80D58">
        <w:rPr>
          <w:rFonts w:ascii="Times New Roman" w:eastAsia="Times New Roman" w:hAnsi="Times New Roman" w:cs="Times New Roman"/>
          <w:b/>
          <w:sz w:val="24"/>
          <w:szCs w:val="20"/>
          <w:lang w:eastAsia="da-DK"/>
        </w:rPr>
        <w:t>Tak for din besvarelse!</w:t>
      </w:r>
    </w:p>
    <w:sectPr w:rsidR="00F17B59" w:rsidRPr="007E7A03" w:rsidSect="0083012A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5B02F" w14:textId="77777777" w:rsidR="000E4591" w:rsidRDefault="000E4591" w:rsidP="000E4591">
      <w:pPr>
        <w:spacing w:after="0" w:line="240" w:lineRule="auto"/>
      </w:pPr>
      <w:r>
        <w:separator/>
      </w:r>
    </w:p>
  </w:endnote>
  <w:endnote w:type="continuationSeparator" w:id="0">
    <w:p w14:paraId="584042D1" w14:textId="77777777" w:rsidR="000E4591" w:rsidRDefault="000E4591" w:rsidP="000E4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1648145"/>
      <w:docPartObj>
        <w:docPartGallery w:val="Page Numbers (Bottom of Page)"/>
        <w:docPartUnique/>
      </w:docPartObj>
    </w:sdtPr>
    <w:sdtEndPr/>
    <w:sdtContent>
      <w:p w14:paraId="016F65C2" w14:textId="77777777" w:rsidR="00891B57" w:rsidRPr="00891B57" w:rsidRDefault="00891B57" w:rsidP="00891B57">
        <w:pPr>
          <w:pStyle w:val="Footer"/>
          <w:rPr>
            <w:sz w:val="20"/>
            <w:szCs w:val="20"/>
            <w:lang w:val="en-US"/>
          </w:rPr>
        </w:pPr>
        <w:r w:rsidRPr="00891B57">
          <w:rPr>
            <w:sz w:val="20"/>
            <w:szCs w:val="20"/>
            <w:lang w:val="en-US"/>
          </w:rPr>
          <w:t>Decision Quality Worksheet v2.0</w:t>
        </w:r>
      </w:p>
      <w:p w14:paraId="299F7F0C" w14:textId="1129DFD6" w:rsidR="00891B57" w:rsidRPr="00891B57" w:rsidRDefault="00891B57" w:rsidP="00891B57">
        <w:pPr>
          <w:pStyle w:val="Footer"/>
          <w:rPr>
            <w:lang w:val="en-US"/>
          </w:rPr>
        </w:pPr>
        <w:r w:rsidRPr="00891B57">
          <w:rPr>
            <w:sz w:val="20"/>
            <w:szCs w:val="20"/>
            <w:lang w:val="en-US"/>
          </w:rPr>
          <w:t>©Massachusetts General Hospital, 2010, updated 2012, updated 2016</w:t>
        </w:r>
        <w:r>
          <w:rPr>
            <w:lang w:val="en-US"/>
          </w:rPr>
          <w:tab/>
          <w:t xml:space="preserve"> </w:t>
        </w:r>
        <w:r>
          <w:fldChar w:fldCharType="begin"/>
        </w:r>
        <w:r w:rsidRPr="00891B57">
          <w:rPr>
            <w:lang w:val="en-US"/>
          </w:rPr>
          <w:instrText>PAGE   \* MERGEFORMAT</w:instrText>
        </w:r>
        <w:r>
          <w:fldChar w:fldCharType="separate"/>
        </w:r>
        <w:r w:rsidR="00C9266C">
          <w:rPr>
            <w:noProof/>
            <w:lang w:val="en-US"/>
          </w:rPr>
          <w:t>3</w:t>
        </w:r>
        <w:r>
          <w:fldChar w:fldCharType="end"/>
        </w:r>
      </w:p>
    </w:sdtContent>
  </w:sdt>
  <w:p w14:paraId="66D9B258" w14:textId="77777777" w:rsidR="000E4591" w:rsidRPr="00891B57" w:rsidRDefault="000E4591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3F373" w14:textId="77777777" w:rsidR="000E4591" w:rsidRDefault="000E4591" w:rsidP="000E4591">
      <w:pPr>
        <w:spacing w:after="0" w:line="240" w:lineRule="auto"/>
      </w:pPr>
      <w:r>
        <w:separator/>
      </w:r>
    </w:p>
  </w:footnote>
  <w:footnote w:type="continuationSeparator" w:id="0">
    <w:p w14:paraId="78E5463A" w14:textId="77777777" w:rsidR="000E4591" w:rsidRDefault="000E4591" w:rsidP="000E4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25pt;height:8.05pt;visibility:visible;mso-wrap-style:square" o:bullet="t">
        <v:imagedata r:id="rId1" o:title=""/>
      </v:shape>
    </w:pict>
  </w:numPicBullet>
  <w:numPicBullet w:numPicBulletId="1">
    <w:pict>
      <v:shape id="_x0000_i1027" type="#_x0000_t75" style="width:14.4pt;height:8.65pt;visibility:visible;mso-wrap-style:square" o:bullet="t">
        <v:imagedata r:id="rId2" o:title=""/>
      </v:shape>
    </w:pict>
  </w:numPicBullet>
  <w:numPicBullet w:numPicBulletId="2">
    <w:pict>
      <v:shape id="_x0000_i1028" type="#_x0000_t75" style="width:15pt;height:9.2pt;visibility:visible;mso-wrap-style:square" o:bullet="t">
        <v:imagedata r:id="rId3" o:title=""/>
      </v:shape>
    </w:pict>
  </w:numPicBullet>
  <w:numPicBullet w:numPicBulletId="3">
    <w:pict>
      <v:shape id="_x0000_i1029" type="#_x0000_t75" style="width:15.55pt;height:10.35pt;visibility:visible;mso-wrap-style:square" o:bullet="t">
        <v:imagedata r:id="rId4" o:title=""/>
      </v:shape>
    </w:pict>
  </w:numPicBullet>
  <w:numPicBullet w:numPicBulletId="4">
    <w:pict>
      <v:shape id="_x0000_i1030" type="#_x0000_t75" style="width:16.7pt;height:11.5pt;visibility:visible;mso-wrap-style:square" o:bullet="t">
        <v:imagedata r:id="rId5" o:title=""/>
      </v:shape>
    </w:pict>
  </w:numPicBullet>
  <w:numPicBullet w:numPicBulletId="5">
    <w:pict>
      <v:shape id="_x0000_i1031" type="#_x0000_t75" style="width:17.3pt;height:12.1pt;visibility:visible;mso-wrap-style:square" o:bullet="t">
        <v:imagedata r:id="rId6" o:title=""/>
      </v:shape>
    </w:pict>
  </w:numPicBullet>
  <w:numPicBullet w:numPicBulletId="6">
    <w:pict>
      <v:shape id="_x0000_i1032" type="#_x0000_t75" style="width:17.85pt;height:12.65pt;visibility:visible;mso-wrap-style:square" o:bullet="t">
        <v:imagedata r:id="rId7" o:title=""/>
      </v:shape>
    </w:pict>
  </w:numPicBullet>
  <w:numPicBullet w:numPicBulletId="7">
    <w:pict>
      <v:shape id="_x0000_i1033" type="#_x0000_t75" style="width:19pt;height:13.8pt;visibility:visible;mso-wrap-style:square" o:bullet="t">
        <v:imagedata r:id="rId8" o:title=""/>
      </v:shape>
    </w:pict>
  </w:numPicBullet>
  <w:abstractNum w:abstractNumId="0" w15:restartNumberingAfterBreak="0">
    <w:nsid w:val="08D17D6E"/>
    <w:multiLevelType w:val="hybridMultilevel"/>
    <w:tmpl w:val="8C12F8CC"/>
    <w:lvl w:ilvl="0" w:tplc="2CC262F8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0B64C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66CE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34D3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E62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5607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E62A7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9822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F6A5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A7B693C"/>
    <w:multiLevelType w:val="hybridMultilevel"/>
    <w:tmpl w:val="E1BA30B8"/>
    <w:lvl w:ilvl="0" w:tplc="725A762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82689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52F8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994AA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0059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7647D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F7A09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1608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6204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0061F37"/>
    <w:multiLevelType w:val="multilevel"/>
    <w:tmpl w:val="64C8AC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5406B46"/>
    <w:multiLevelType w:val="hybridMultilevel"/>
    <w:tmpl w:val="2FD8BE0E"/>
    <w:lvl w:ilvl="0" w:tplc="CF3A89A2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B6ADF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84DB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63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403E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103C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D0D8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2445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2068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BCF16ED"/>
    <w:multiLevelType w:val="multilevel"/>
    <w:tmpl w:val="4FEEB1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0F20A74"/>
    <w:multiLevelType w:val="hybridMultilevel"/>
    <w:tmpl w:val="75B05D34"/>
    <w:lvl w:ilvl="0" w:tplc="27181E9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8C65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86FB6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5A272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666AA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E7EB8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640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4CE7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7741F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3753B19"/>
    <w:multiLevelType w:val="hybridMultilevel"/>
    <w:tmpl w:val="FC4CB286"/>
    <w:lvl w:ilvl="0" w:tplc="53A8C4C8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F8BC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CA38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C2DA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C42B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9EE8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DADD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A84F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2DA09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03004599">
    <w:abstractNumId w:val="4"/>
  </w:num>
  <w:num w:numId="2" w16cid:durableId="1403675994">
    <w:abstractNumId w:val="3"/>
  </w:num>
  <w:num w:numId="3" w16cid:durableId="1172530638">
    <w:abstractNumId w:val="6"/>
  </w:num>
  <w:num w:numId="4" w16cid:durableId="1735883350">
    <w:abstractNumId w:val="5"/>
  </w:num>
  <w:num w:numId="5" w16cid:durableId="1895387518">
    <w:abstractNumId w:val="0"/>
  </w:num>
  <w:num w:numId="6" w16cid:durableId="772823808">
    <w:abstractNumId w:val="1"/>
  </w:num>
  <w:num w:numId="7" w16cid:durableId="14054490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1304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bc0NzI1NTa2NLFU0lEKTi0uzszPAykwrAUAf4Us+ywAAAA="/>
  </w:docVars>
  <w:rsids>
    <w:rsidRoot w:val="000E4591"/>
    <w:rsid w:val="0008726A"/>
    <w:rsid w:val="000B36FE"/>
    <w:rsid w:val="000E4591"/>
    <w:rsid w:val="00100EF6"/>
    <w:rsid w:val="0010141E"/>
    <w:rsid w:val="0011044E"/>
    <w:rsid w:val="00120B33"/>
    <w:rsid w:val="00142F61"/>
    <w:rsid w:val="00161182"/>
    <w:rsid w:val="00176647"/>
    <w:rsid w:val="00196BE9"/>
    <w:rsid w:val="001D495C"/>
    <w:rsid w:val="001D6C45"/>
    <w:rsid w:val="002D36CF"/>
    <w:rsid w:val="002D51CC"/>
    <w:rsid w:val="00344D44"/>
    <w:rsid w:val="0040314B"/>
    <w:rsid w:val="00404B89"/>
    <w:rsid w:val="004237DD"/>
    <w:rsid w:val="00427D13"/>
    <w:rsid w:val="00432B99"/>
    <w:rsid w:val="0047378F"/>
    <w:rsid w:val="004D6064"/>
    <w:rsid w:val="00542616"/>
    <w:rsid w:val="00573711"/>
    <w:rsid w:val="005A6CDC"/>
    <w:rsid w:val="005E650C"/>
    <w:rsid w:val="00610B09"/>
    <w:rsid w:val="006232C7"/>
    <w:rsid w:val="006242DE"/>
    <w:rsid w:val="00627745"/>
    <w:rsid w:val="00672F78"/>
    <w:rsid w:val="006B5BA9"/>
    <w:rsid w:val="006E056B"/>
    <w:rsid w:val="006E2C90"/>
    <w:rsid w:val="00732925"/>
    <w:rsid w:val="007346B8"/>
    <w:rsid w:val="007471A6"/>
    <w:rsid w:val="00763959"/>
    <w:rsid w:val="00776E9B"/>
    <w:rsid w:val="007805BB"/>
    <w:rsid w:val="00785422"/>
    <w:rsid w:val="007E7A03"/>
    <w:rsid w:val="00805E86"/>
    <w:rsid w:val="00810F46"/>
    <w:rsid w:val="0083012A"/>
    <w:rsid w:val="00853570"/>
    <w:rsid w:val="008634FC"/>
    <w:rsid w:val="00875335"/>
    <w:rsid w:val="00881F13"/>
    <w:rsid w:val="00891B57"/>
    <w:rsid w:val="00945E86"/>
    <w:rsid w:val="00954B19"/>
    <w:rsid w:val="00974ABE"/>
    <w:rsid w:val="009A7D69"/>
    <w:rsid w:val="009C38EC"/>
    <w:rsid w:val="009F1C80"/>
    <w:rsid w:val="009F683E"/>
    <w:rsid w:val="00A05B7A"/>
    <w:rsid w:val="00A60739"/>
    <w:rsid w:val="00A854F6"/>
    <w:rsid w:val="00AA2AB9"/>
    <w:rsid w:val="00B51A96"/>
    <w:rsid w:val="00B6734B"/>
    <w:rsid w:val="00B70C7A"/>
    <w:rsid w:val="00B77C1A"/>
    <w:rsid w:val="00BA3334"/>
    <w:rsid w:val="00BE7B4F"/>
    <w:rsid w:val="00BF005C"/>
    <w:rsid w:val="00BF0CF3"/>
    <w:rsid w:val="00C32723"/>
    <w:rsid w:val="00C9266C"/>
    <w:rsid w:val="00CE73C5"/>
    <w:rsid w:val="00D320B2"/>
    <w:rsid w:val="00DF5A70"/>
    <w:rsid w:val="00E37673"/>
    <w:rsid w:val="00EB0DF4"/>
    <w:rsid w:val="00EF2AC5"/>
    <w:rsid w:val="00F17B59"/>
    <w:rsid w:val="00F56668"/>
    <w:rsid w:val="00FA1136"/>
    <w:rsid w:val="00FB0CBE"/>
    <w:rsid w:val="00FC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BBF35"/>
  <w15:chartTrackingRefBased/>
  <w15:docId w15:val="{E746AF80-C509-4C99-AC7C-EA834AC4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C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59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591"/>
  </w:style>
  <w:style w:type="paragraph" w:styleId="Footer">
    <w:name w:val="footer"/>
    <w:basedOn w:val="Normal"/>
    <w:link w:val="FooterChar"/>
    <w:uiPriority w:val="99"/>
    <w:unhideWhenUsed/>
    <w:rsid w:val="000E459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591"/>
  </w:style>
  <w:style w:type="paragraph" w:styleId="ListParagraph">
    <w:name w:val="List Paragraph"/>
    <w:basedOn w:val="Normal"/>
    <w:uiPriority w:val="34"/>
    <w:qFormat/>
    <w:rsid w:val="00954B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5B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B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9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6A7F739A062B94D9CA23EFAE57C8324" ma:contentTypeVersion="0" ma:contentTypeDescription="Opret et nyt dokument." ma:contentTypeScope="" ma:versionID="da6b4800c2c1f388bb04986fa79cf06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739a22fa64077dee4a0dc6b637cf7d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AAA10A-6752-4659-9D1C-458B44C300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40D366-7F48-4B03-B040-8B8414EB6B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A826F6-37C2-4318-986B-99A68E967B11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E9BCAAC-A065-45AF-AB69-07868E5766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6</Words>
  <Characters>3514</Characters>
  <Application>Microsoft Office Word</Application>
  <DocSecurity>4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Nielsen Bræmer</dc:creator>
  <cp:keywords/>
  <dc:description/>
  <cp:lastModifiedBy>Vo, Ha</cp:lastModifiedBy>
  <cp:revision>2</cp:revision>
  <cp:lastPrinted>2020-11-30T07:27:00Z</cp:lastPrinted>
  <dcterms:created xsi:type="dcterms:W3CDTF">2024-01-31T17:31:00Z</dcterms:created>
  <dcterms:modified xsi:type="dcterms:W3CDTF">2024-01-3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A7F739A062B94D9CA23EFAE57C8324</vt:lpwstr>
  </property>
</Properties>
</file>